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88952" w14:textId="4D6266B3" w:rsidR="00881436" w:rsidRPr="00D01533" w:rsidRDefault="00390694" w:rsidP="00706DAC">
      <w:pPr>
        <w:spacing w:after="0" w:line="360" w:lineRule="auto"/>
        <w:contextualSpacing/>
        <w:rPr>
          <w:rFonts w:ascii="Times New Roman" w:hAnsi="Times New Roman"/>
          <w:sz w:val="24"/>
          <w:szCs w:val="24"/>
        </w:rPr>
      </w:pPr>
      <w:r w:rsidRPr="00D01533">
        <w:rPr>
          <w:rFonts w:ascii="Times New Roman" w:hAnsi="Times New Roman"/>
          <w:noProof/>
          <w:sz w:val="24"/>
          <w:szCs w:val="24"/>
        </w:rPr>
        <w:t>Full name (First name + Middle name + Surname)</w:t>
      </w:r>
    </w:p>
    <w:p w14:paraId="3AD29A10" w14:textId="01E09C94" w:rsidR="00881436" w:rsidRPr="00D01533" w:rsidRDefault="00390694" w:rsidP="00855DB4">
      <w:pPr>
        <w:spacing w:after="0" w:line="360" w:lineRule="auto"/>
        <w:contextualSpacing/>
        <w:jc w:val="both"/>
        <w:rPr>
          <w:rFonts w:ascii="Times New Roman" w:hAnsi="Times New Roman"/>
          <w:sz w:val="20"/>
          <w:szCs w:val="20"/>
          <w:lang w:val="en-US"/>
        </w:rPr>
      </w:pPr>
      <w:r w:rsidRPr="00D01533">
        <w:rPr>
          <w:rFonts w:ascii="Times New Roman" w:hAnsi="Times New Roman"/>
          <w:sz w:val="20"/>
          <w:szCs w:val="20"/>
          <w:lang w:val="en-US"/>
        </w:rPr>
        <w:t>Affiliation</w:t>
      </w:r>
      <w:r w:rsidR="00881436" w:rsidRPr="00D01533">
        <w:rPr>
          <w:rFonts w:ascii="Times New Roman" w:hAnsi="Times New Roman"/>
          <w:sz w:val="20"/>
          <w:szCs w:val="20"/>
          <w:lang w:val="en-US"/>
        </w:rPr>
        <w:t xml:space="preserve">, </w:t>
      </w:r>
      <w:r w:rsidR="00127BB0" w:rsidRPr="00D01533">
        <w:rPr>
          <w:rFonts w:ascii="Times New Roman" w:hAnsi="Times New Roman"/>
          <w:sz w:val="20"/>
          <w:szCs w:val="20"/>
          <w:lang w:val="en-US"/>
        </w:rPr>
        <w:t>country</w:t>
      </w:r>
    </w:p>
    <w:p w14:paraId="4410E599" w14:textId="5EB53C8D" w:rsidR="00881436" w:rsidRPr="00D01533" w:rsidRDefault="00881436" w:rsidP="006A7312">
      <w:pPr>
        <w:tabs>
          <w:tab w:val="left" w:pos="6352"/>
        </w:tabs>
        <w:spacing w:after="0" w:line="360" w:lineRule="auto"/>
        <w:contextualSpacing/>
        <w:jc w:val="both"/>
        <w:rPr>
          <w:rFonts w:ascii="Times New Roman" w:hAnsi="Times New Roman"/>
          <w:sz w:val="20"/>
          <w:szCs w:val="20"/>
          <w:lang w:val="en-US"/>
        </w:rPr>
      </w:pPr>
      <w:r w:rsidRPr="00D01533">
        <w:rPr>
          <w:rFonts w:ascii="Times New Roman" w:hAnsi="Times New Roman"/>
          <w:sz w:val="20"/>
          <w:szCs w:val="20"/>
          <w:lang w:val="en-US"/>
        </w:rPr>
        <w:t xml:space="preserve">ORCID: </w:t>
      </w:r>
      <w:r w:rsidR="00FA6A3E" w:rsidRPr="00D01533">
        <w:rPr>
          <w:rFonts w:ascii="Times New Roman" w:hAnsi="Times New Roman"/>
          <w:sz w:val="20"/>
          <w:szCs w:val="20"/>
          <w:lang w:val="en-US"/>
        </w:rPr>
        <w:t>0000-0000-0000-0000</w:t>
      </w:r>
      <w:r w:rsidR="006A7312">
        <w:rPr>
          <w:rFonts w:ascii="Times New Roman" w:hAnsi="Times New Roman"/>
          <w:sz w:val="20"/>
          <w:szCs w:val="20"/>
          <w:lang w:val="en-US"/>
        </w:rPr>
        <w:tab/>
      </w:r>
    </w:p>
    <w:p w14:paraId="0AACBC1B" w14:textId="2B611BD1" w:rsidR="008B50E5" w:rsidRPr="000624C4" w:rsidRDefault="00FA6A3E" w:rsidP="00855DB4">
      <w:pPr>
        <w:spacing w:after="0" w:line="360" w:lineRule="auto"/>
        <w:contextualSpacing/>
        <w:jc w:val="both"/>
        <w:rPr>
          <w:rFonts w:ascii="Times New Roman" w:hAnsi="Times New Roman"/>
          <w:sz w:val="20"/>
          <w:szCs w:val="20"/>
          <w:lang w:val="en-US"/>
        </w:rPr>
      </w:pPr>
      <w:r w:rsidRPr="00D01533">
        <w:rPr>
          <w:rFonts w:ascii="Times New Roman" w:hAnsi="Times New Roman"/>
          <w:sz w:val="20"/>
          <w:szCs w:val="20"/>
          <w:lang w:val="en-US"/>
        </w:rPr>
        <w:t>name@email.com</w:t>
      </w:r>
    </w:p>
    <w:p w14:paraId="098A81EF" w14:textId="23885D75" w:rsidR="000238B6" w:rsidRPr="000624C4" w:rsidRDefault="00785988" w:rsidP="000624C4">
      <w:pPr>
        <w:spacing w:after="0" w:line="360" w:lineRule="auto"/>
        <w:contextualSpacing/>
        <w:jc w:val="center"/>
        <w:rPr>
          <w:rFonts w:ascii="Times New Roman" w:hAnsi="Times New Roman"/>
          <w:sz w:val="24"/>
          <w:szCs w:val="24"/>
        </w:rPr>
      </w:pPr>
      <w:r w:rsidRPr="00D01533">
        <w:rPr>
          <w:rFonts w:ascii="Times New Roman" w:hAnsi="Times New Roman"/>
          <w:b/>
          <w:bCs/>
          <w:sz w:val="24"/>
          <w:szCs w:val="24"/>
        </w:rPr>
        <w:t>T</w:t>
      </w:r>
      <w:r w:rsidR="00CD1EB5" w:rsidRPr="00D01533">
        <w:rPr>
          <w:rFonts w:ascii="Times New Roman" w:hAnsi="Times New Roman"/>
          <w:b/>
          <w:bCs/>
          <w:sz w:val="24"/>
          <w:szCs w:val="24"/>
        </w:rPr>
        <w:t>itle</w:t>
      </w:r>
    </w:p>
    <w:p w14:paraId="3178F3C3" w14:textId="5C16E372" w:rsidR="00F54E59" w:rsidRPr="00D01533" w:rsidRDefault="00E500F9" w:rsidP="00B009F5">
      <w:pPr>
        <w:spacing w:after="0" w:line="240" w:lineRule="auto"/>
        <w:jc w:val="center"/>
        <w:rPr>
          <w:rFonts w:ascii="Times New Roman" w:hAnsi="Times New Roman"/>
          <w:sz w:val="20"/>
          <w:szCs w:val="20"/>
        </w:rPr>
      </w:pPr>
      <w:r w:rsidRPr="00D01533">
        <w:rPr>
          <w:rFonts w:ascii="Times New Roman" w:hAnsi="Times New Roman"/>
          <w:sz w:val="20"/>
          <w:szCs w:val="20"/>
        </w:rPr>
        <w:t>ABSTRACT</w:t>
      </w:r>
    </w:p>
    <w:p w14:paraId="56E4EA8E" w14:textId="77777777" w:rsidR="000E3845" w:rsidRPr="00D01533" w:rsidRDefault="000E3845" w:rsidP="00B009F5">
      <w:pPr>
        <w:spacing w:after="0" w:line="240" w:lineRule="auto"/>
        <w:jc w:val="both"/>
        <w:rPr>
          <w:rFonts w:ascii="Times New Roman" w:hAnsi="Times New Roman"/>
          <w:sz w:val="20"/>
          <w:szCs w:val="20"/>
        </w:rPr>
      </w:pPr>
    </w:p>
    <w:p w14:paraId="10F03D9D" w14:textId="04BFFE90" w:rsidR="00B009F5" w:rsidRPr="00D01533" w:rsidRDefault="008074D3" w:rsidP="008074D3">
      <w:pPr>
        <w:spacing w:after="0" w:line="240" w:lineRule="auto"/>
        <w:jc w:val="both"/>
        <w:rPr>
          <w:rFonts w:ascii="Times New Roman" w:hAnsi="Times New Roman"/>
          <w:noProof/>
          <w:color w:val="000000" w:themeColor="text1"/>
          <w:sz w:val="20"/>
          <w:szCs w:val="20"/>
        </w:rPr>
      </w:pPr>
      <w:r w:rsidRPr="00D01533">
        <w:rPr>
          <w:rFonts w:ascii="Times New Roman" w:hAnsi="Times New Roman"/>
          <w:noProof/>
          <w:color w:val="000000" w:themeColor="text1"/>
          <w:sz w:val="20"/>
          <w:szCs w:val="20"/>
        </w:rPr>
        <w:t>Lorem ipsum dolor sit amet, consectetur adipiscing elit. Etiam ullamcorper arcu nulla, vitae consectetur nisi suscipit in. Phasellus est ipsum, placerat id imperdiet id, lacinia a velit. Pellentesque habitant morbi tristique senectus et netus et malesuada fames ac turpis egestas. Praesent sit amet erat eget nisi mattis molestie id nec turpis. Fusce sapien ante, pretium et posuere rutrum, dictum quis nisi. Phasellus interdum auctor auctor. Pellentesque placerat mauris vehicula ipsum vulputate, eu sollicitudin turpis bibendum.</w:t>
      </w:r>
    </w:p>
    <w:p w14:paraId="4280CE4B" w14:textId="77777777" w:rsidR="008074D3" w:rsidRPr="00D01533" w:rsidRDefault="008074D3" w:rsidP="008074D3">
      <w:pPr>
        <w:spacing w:after="0" w:line="240" w:lineRule="auto"/>
        <w:jc w:val="both"/>
        <w:rPr>
          <w:rFonts w:ascii="Times New Roman" w:hAnsi="Times New Roman"/>
          <w:noProof/>
          <w:color w:val="000000" w:themeColor="text1"/>
          <w:sz w:val="20"/>
          <w:szCs w:val="20"/>
        </w:rPr>
      </w:pPr>
    </w:p>
    <w:p w14:paraId="51851BE5" w14:textId="6AEF5911" w:rsidR="00074051" w:rsidRPr="00D01533" w:rsidRDefault="002822C0" w:rsidP="009B7B17">
      <w:pPr>
        <w:spacing w:after="0" w:line="240" w:lineRule="auto"/>
        <w:ind w:firstLine="708"/>
        <w:jc w:val="both"/>
        <w:rPr>
          <w:rFonts w:ascii="Times New Roman" w:hAnsi="Times New Roman"/>
          <w:noProof/>
          <w:color w:val="000000" w:themeColor="text1"/>
          <w:sz w:val="20"/>
          <w:szCs w:val="20"/>
        </w:rPr>
      </w:pPr>
      <w:r w:rsidRPr="00D01533">
        <w:rPr>
          <w:rFonts w:ascii="Times New Roman" w:hAnsi="Times New Roman"/>
          <w:b/>
          <w:bCs/>
          <w:noProof/>
          <w:color w:val="000000" w:themeColor="text1"/>
          <w:sz w:val="20"/>
          <w:szCs w:val="20"/>
        </w:rPr>
        <w:t>Keywords:</w:t>
      </w:r>
      <w:r w:rsidRPr="00D01533">
        <w:rPr>
          <w:rFonts w:ascii="Times New Roman" w:hAnsi="Times New Roman"/>
          <w:noProof/>
          <w:color w:val="000000" w:themeColor="text1"/>
          <w:sz w:val="20"/>
          <w:szCs w:val="20"/>
        </w:rPr>
        <w:t xml:space="preserve"> </w:t>
      </w:r>
      <w:r w:rsidR="00CD1EB5" w:rsidRPr="00D01533">
        <w:rPr>
          <w:rFonts w:ascii="Times New Roman" w:hAnsi="Times New Roman"/>
          <w:noProof/>
          <w:color w:val="000000" w:themeColor="text1"/>
          <w:sz w:val="20"/>
          <w:szCs w:val="20"/>
        </w:rPr>
        <w:t>lorem ipsum; dolor sit amet;</w:t>
      </w:r>
      <w:r w:rsidR="008074D3" w:rsidRPr="00D01533">
        <w:rPr>
          <w:rFonts w:ascii="Times New Roman" w:hAnsi="Times New Roman"/>
          <w:noProof/>
          <w:color w:val="000000" w:themeColor="text1"/>
          <w:sz w:val="20"/>
          <w:szCs w:val="20"/>
        </w:rPr>
        <w:t xml:space="preserve"> consectetur adipiscing elit</w:t>
      </w:r>
    </w:p>
    <w:p w14:paraId="6087B719" w14:textId="518812B9" w:rsidR="00E62C3E" w:rsidRPr="00D01533" w:rsidRDefault="00E62C3E" w:rsidP="00B009F5">
      <w:pPr>
        <w:spacing w:after="0" w:line="360" w:lineRule="auto"/>
        <w:jc w:val="both"/>
        <w:rPr>
          <w:rFonts w:ascii="Times New Roman" w:hAnsi="Times New Roman"/>
          <w:noProof/>
          <w:color w:val="000000" w:themeColor="text1"/>
          <w:sz w:val="24"/>
          <w:szCs w:val="24"/>
        </w:rPr>
      </w:pPr>
    </w:p>
    <w:p w14:paraId="532A3CFF" w14:textId="73D99FA0" w:rsidR="00F511D4" w:rsidRPr="000624C4" w:rsidRDefault="00E62C3E" w:rsidP="006031A3">
      <w:pPr>
        <w:spacing w:after="0" w:line="276" w:lineRule="auto"/>
        <w:jc w:val="center"/>
        <w:rPr>
          <w:rFonts w:ascii="Times New Roman" w:hAnsi="Times New Roman"/>
          <w:noProof/>
          <w:color w:val="000000" w:themeColor="text1"/>
        </w:rPr>
      </w:pPr>
      <w:r w:rsidRPr="000624C4">
        <w:rPr>
          <w:rFonts w:ascii="Times New Roman" w:hAnsi="Times New Roman"/>
          <w:noProof/>
          <w:color w:val="000000" w:themeColor="text1"/>
        </w:rPr>
        <w:t>INTRODUCTION</w:t>
      </w:r>
    </w:p>
    <w:p w14:paraId="1C43F457" w14:textId="77777777" w:rsidR="00B009F5" w:rsidRPr="000624C4" w:rsidRDefault="00B009F5" w:rsidP="006031A3">
      <w:pPr>
        <w:spacing w:after="0" w:line="276" w:lineRule="auto"/>
        <w:jc w:val="both"/>
        <w:rPr>
          <w:rFonts w:ascii="Times New Roman" w:hAnsi="Times New Roman"/>
          <w:noProof/>
          <w:color w:val="000000" w:themeColor="text1"/>
        </w:rPr>
      </w:pPr>
    </w:p>
    <w:p w14:paraId="692E2232" w14:textId="26F81C71" w:rsidR="00837BE0" w:rsidRPr="000624C4" w:rsidRDefault="00343455" w:rsidP="006031A3">
      <w:pPr>
        <w:spacing w:after="0" w:line="276" w:lineRule="auto"/>
        <w:jc w:val="both"/>
        <w:rPr>
          <w:rFonts w:ascii="Times New Roman" w:hAnsi="Times New Roman"/>
          <w:noProof/>
          <w:color w:val="000000" w:themeColor="text1"/>
        </w:rPr>
      </w:pPr>
      <w:r w:rsidRPr="000624C4">
        <w:rPr>
          <w:rFonts w:ascii="Times New Roman" w:hAnsi="Times New Roman"/>
          <w:b/>
          <w:bCs/>
          <w:noProof/>
          <w:color w:val="000000" w:themeColor="text1"/>
        </w:rPr>
        <w:t xml:space="preserve">The extended abstract should be no longer than 2000 words. </w:t>
      </w:r>
      <w:r w:rsidRPr="000624C4">
        <w:rPr>
          <w:rFonts w:ascii="Times New Roman" w:hAnsi="Times New Roman"/>
          <w:noProof/>
          <w:color w:val="000000" w:themeColor="text1"/>
        </w:rPr>
        <w:t>It should include the following elements: the nature of the paper; the subject matter of the research framed as a scientific problem, along with its justification; the main theses; the aim of the research; the originality of the research results; the scope of the research (national, EU-wide, or international); and</w:t>
      </w:r>
      <w:r w:rsidR="00907767" w:rsidRPr="000624C4">
        <w:rPr>
          <w:rFonts w:ascii="Times New Roman" w:hAnsi="Times New Roman"/>
          <w:noProof/>
          <w:color w:val="000000" w:themeColor="text1"/>
        </w:rPr>
        <w:t>/or</w:t>
      </w:r>
      <w:r w:rsidRPr="000624C4">
        <w:rPr>
          <w:rFonts w:ascii="Times New Roman" w:hAnsi="Times New Roman"/>
          <w:noProof/>
          <w:color w:val="000000" w:themeColor="text1"/>
        </w:rPr>
        <w:t xml:space="preserve"> its cognitive value for science or practice.</w:t>
      </w:r>
    </w:p>
    <w:p w14:paraId="05263C54" w14:textId="77777777" w:rsidR="00D01533" w:rsidRPr="000624C4" w:rsidRDefault="00D01533" w:rsidP="006031A3">
      <w:pPr>
        <w:spacing w:after="0" w:line="276" w:lineRule="auto"/>
        <w:jc w:val="both"/>
        <w:rPr>
          <w:rFonts w:ascii="Times New Roman" w:hAnsi="Times New Roman"/>
          <w:b/>
          <w:bCs/>
          <w:noProof/>
          <w:color w:val="000000" w:themeColor="text1"/>
        </w:rPr>
      </w:pPr>
    </w:p>
    <w:p w14:paraId="6EC5F7D8" w14:textId="223C7A22" w:rsidR="008074D3" w:rsidRPr="000624C4" w:rsidRDefault="008074D3" w:rsidP="006031A3">
      <w:pPr>
        <w:spacing w:after="0" w:line="276" w:lineRule="auto"/>
        <w:jc w:val="both"/>
        <w:rPr>
          <w:rFonts w:ascii="Times New Roman" w:hAnsi="Times New Roman"/>
          <w:b/>
          <w:bCs/>
          <w:noProof/>
          <w:color w:val="000000" w:themeColor="text1"/>
        </w:rPr>
      </w:pPr>
      <w:r w:rsidRPr="000624C4">
        <w:rPr>
          <w:rFonts w:ascii="Times New Roman" w:hAnsi="Times New Roman"/>
          <w:b/>
          <w:bCs/>
          <w:noProof/>
          <w:color w:val="000000" w:themeColor="text1"/>
        </w:rPr>
        <w:t>§1. First section</w:t>
      </w:r>
    </w:p>
    <w:p w14:paraId="70D3BD23" w14:textId="77777777" w:rsidR="008074D3" w:rsidRPr="000624C4" w:rsidRDefault="008074D3" w:rsidP="006031A3">
      <w:pPr>
        <w:spacing w:after="0" w:line="276" w:lineRule="auto"/>
        <w:jc w:val="both"/>
        <w:rPr>
          <w:rFonts w:ascii="Times New Roman" w:hAnsi="Times New Roman"/>
          <w:noProof/>
          <w:color w:val="000000" w:themeColor="text1"/>
        </w:rPr>
      </w:pPr>
    </w:p>
    <w:p w14:paraId="126D7251" w14:textId="1ABD5966" w:rsidR="008074D3" w:rsidRPr="000624C4" w:rsidRDefault="00837BE0" w:rsidP="006031A3">
      <w:pPr>
        <w:spacing w:after="0" w:line="276" w:lineRule="auto"/>
        <w:jc w:val="both"/>
        <w:rPr>
          <w:rFonts w:ascii="Times New Roman" w:hAnsi="Times New Roman"/>
          <w:noProof/>
          <w:color w:val="000000" w:themeColor="text1"/>
        </w:rPr>
      </w:pPr>
      <w:r w:rsidRPr="000624C4">
        <w:rPr>
          <w:rFonts w:ascii="Times New Roman" w:hAnsi="Times New Roman"/>
          <w:noProof/>
          <w:color w:val="000000" w:themeColor="text1"/>
        </w:rPr>
        <w:t>Suspendisse vulputate erat ac metus dignissim porta. Integer lobortis est quis congue viverra. Nam ut sapien metus. Vestibulum non ultrices lectus. Donec sed efficitur turpis, quis lacinia metus. Etiam turpis nulla, euismod in lobortis vitae, placerat sed tellus. Integer at tempor nulla.</w:t>
      </w:r>
    </w:p>
    <w:p w14:paraId="72C43666" w14:textId="77777777" w:rsidR="00837BE0" w:rsidRPr="000624C4" w:rsidRDefault="00837BE0" w:rsidP="006031A3">
      <w:pPr>
        <w:spacing w:after="0" w:line="276" w:lineRule="auto"/>
        <w:jc w:val="both"/>
        <w:rPr>
          <w:rFonts w:ascii="Times New Roman" w:hAnsi="Times New Roman"/>
          <w:noProof/>
          <w:color w:val="000000" w:themeColor="text1"/>
        </w:rPr>
      </w:pPr>
    </w:p>
    <w:p w14:paraId="7A35DE4E" w14:textId="5ED04068" w:rsidR="008074D3" w:rsidRPr="000624C4" w:rsidRDefault="008074D3" w:rsidP="006031A3">
      <w:pPr>
        <w:spacing w:after="0" w:line="276" w:lineRule="auto"/>
        <w:jc w:val="both"/>
        <w:rPr>
          <w:rFonts w:ascii="Times New Roman" w:hAnsi="Times New Roman"/>
          <w:b/>
          <w:bCs/>
          <w:noProof/>
          <w:color w:val="000000" w:themeColor="text1"/>
        </w:rPr>
      </w:pPr>
      <w:r w:rsidRPr="000624C4">
        <w:rPr>
          <w:rFonts w:ascii="Times New Roman" w:hAnsi="Times New Roman"/>
          <w:b/>
          <w:bCs/>
          <w:noProof/>
          <w:color w:val="000000" w:themeColor="text1"/>
        </w:rPr>
        <w:t>1.1. First subsection</w:t>
      </w:r>
    </w:p>
    <w:p w14:paraId="66F67E36" w14:textId="77777777" w:rsidR="008074D3" w:rsidRPr="000624C4" w:rsidRDefault="008074D3" w:rsidP="006031A3">
      <w:pPr>
        <w:spacing w:after="0" w:line="276" w:lineRule="auto"/>
        <w:jc w:val="both"/>
        <w:rPr>
          <w:rFonts w:ascii="Times New Roman" w:hAnsi="Times New Roman"/>
          <w:noProof/>
          <w:color w:val="000000" w:themeColor="text1"/>
        </w:rPr>
      </w:pPr>
    </w:p>
    <w:p w14:paraId="078435E6" w14:textId="56E4706B" w:rsidR="008074D3" w:rsidRPr="000624C4" w:rsidRDefault="00837BE0" w:rsidP="00837BE0">
      <w:pPr>
        <w:spacing w:after="0" w:line="276" w:lineRule="auto"/>
        <w:jc w:val="both"/>
        <w:rPr>
          <w:rFonts w:ascii="Times New Roman" w:hAnsi="Times New Roman"/>
          <w:noProof/>
          <w:color w:val="000000" w:themeColor="text1"/>
        </w:rPr>
      </w:pPr>
      <w:r w:rsidRPr="000624C4">
        <w:rPr>
          <w:rFonts w:ascii="Times New Roman" w:hAnsi="Times New Roman"/>
          <w:noProof/>
          <w:color w:val="000000" w:themeColor="text1"/>
        </w:rPr>
        <w:t>Class aptent taciti sociosqu ad litora torquent per conubia nostra, per inceptos himenaeos. Praesent et finibus augue. Aliquam mattis turpis sed porta accumsan.</w:t>
      </w:r>
    </w:p>
    <w:p w14:paraId="2FBF5076" w14:textId="77777777" w:rsidR="00837BE0" w:rsidRPr="000624C4" w:rsidRDefault="00837BE0" w:rsidP="006031A3">
      <w:pPr>
        <w:spacing w:after="0" w:line="276" w:lineRule="auto"/>
        <w:jc w:val="center"/>
        <w:rPr>
          <w:rFonts w:ascii="Times New Roman" w:hAnsi="Times New Roman"/>
          <w:noProof/>
          <w:color w:val="000000" w:themeColor="text1"/>
        </w:rPr>
      </w:pPr>
    </w:p>
    <w:p w14:paraId="61ADF58B" w14:textId="77D6D3B1" w:rsidR="000A7192" w:rsidRPr="000624C4" w:rsidRDefault="00E720C3" w:rsidP="006031A3">
      <w:pPr>
        <w:spacing w:after="0" w:line="276" w:lineRule="auto"/>
        <w:jc w:val="center"/>
        <w:rPr>
          <w:rFonts w:ascii="Times New Roman" w:hAnsi="Times New Roman"/>
          <w:noProof/>
          <w:color w:val="000000" w:themeColor="text1"/>
        </w:rPr>
      </w:pPr>
      <w:r w:rsidRPr="000624C4">
        <w:rPr>
          <w:rFonts w:ascii="Times New Roman" w:hAnsi="Times New Roman"/>
          <w:noProof/>
          <w:color w:val="000000" w:themeColor="text1"/>
        </w:rPr>
        <w:t>CONCLUSIONS</w:t>
      </w:r>
    </w:p>
    <w:p w14:paraId="492AC095" w14:textId="77777777" w:rsidR="00754FF0" w:rsidRPr="000624C4" w:rsidRDefault="00754FF0" w:rsidP="006031A3">
      <w:pPr>
        <w:spacing w:after="0" w:line="276" w:lineRule="auto"/>
        <w:jc w:val="both"/>
        <w:rPr>
          <w:rFonts w:ascii="Times New Roman" w:hAnsi="Times New Roman"/>
          <w:noProof/>
          <w:color w:val="000000" w:themeColor="text1"/>
        </w:rPr>
      </w:pPr>
    </w:p>
    <w:p w14:paraId="5969DB1B" w14:textId="26806F51" w:rsidR="006031A3" w:rsidRPr="000624C4" w:rsidRDefault="003338E1" w:rsidP="006031A3">
      <w:pPr>
        <w:spacing w:after="0" w:line="276" w:lineRule="auto"/>
        <w:jc w:val="both"/>
        <w:rPr>
          <w:rFonts w:ascii="Times New Roman" w:hAnsi="Times New Roman"/>
          <w:noProof/>
          <w:color w:val="000000" w:themeColor="text1"/>
        </w:rPr>
      </w:pPr>
      <w:r w:rsidRPr="000624C4">
        <w:rPr>
          <w:rFonts w:ascii="Times New Roman" w:hAnsi="Times New Roman"/>
          <w:noProof/>
          <w:color w:val="000000" w:themeColor="text1"/>
        </w:rPr>
        <w:t>Donec felis massa, sollicitudin non elit sit amet, egestas vestibulum magna. Nam placerat mauris ac metus sodales tempus.</w:t>
      </w:r>
    </w:p>
    <w:p w14:paraId="03ABD319" w14:textId="77777777" w:rsidR="003338E1" w:rsidRPr="000624C4" w:rsidRDefault="003338E1" w:rsidP="006031A3">
      <w:pPr>
        <w:spacing w:after="0" w:line="276" w:lineRule="auto"/>
        <w:jc w:val="both"/>
        <w:rPr>
          <w:rFonts w:ascii="Times New Roman" w:hAnsi="Times New Roman"/>
          <w:noProof/>
          <w:color w:val="44546A" w:themeColor="text2"/>
        </w:rPr>
      </w:pPr>
    </w:p>
    <w:p w14:paraId="572172BC" w14:textId="0FDBCA15" w:rsidR="000624C4" w:rsidRPr="000624C4" w:rsidRDefault="00E62C3E" w:rsidP="000624C4">
      <w:pPr>
        <w:spacing w:after="0" w:line="240" w:lineRule="auto"/>
        <w:contextualSpacing/>
        <w:jc w:val="center"/>
        <w:rPr>
          <w:rFonts w:ascii="Times New Roman" w:eastAsia="Times New Roman" w:hAnsi="Times New Roman"/>
          <w:noProof/>
        </w:rPr>
      </w:pPr>
      <w:r w:rsidRPr="000624C4">
        <w:rPr>
          <w:rFonts w:ascii="Times New Roman" w:eastAsia="Times New Roman" w:hAnsi="Times New Roman"/>
          <w:noProof/>
        </w:rPr>
        <w:t>REFERENCES</w:t>
      </w:r>
    </w:p>
    <w:p w14:paraId="18637173" w14:textId="0189F678" w:rsidR="000624C4" w:rsidRPr="000624C4" w:rsidRDefault="000624C4" w:rsidP="009A59B4">
      <w:pPr>
        <w:spacing w:after="0" w:line="240" w:lineRule="auto"/>
        <w:contextualSpacing/>
        <w:jc w:val="both"/>
        <w:rPr>
          <w:rFonts w:ascii="Times New Roman" w:hAnsi="Times New Roman"/>
          <w:noProof/>
          <w:u w:val="single"/>
        </w:rPr>
      </w:pPr>
      <w:r w:rsidRPr="000624C4">
        <w:rPr>
          <w:rFonts w:ascii="Times New Roman" w:hAnsi="Times New Roman"/>
          <w:noProof/>
          <w:u w:val="single"/>
        </w:rPr>
        <w:t xml:space="preserve">Please use the </w:t>
      </w:r>
      <w:r w:rsidR="00BE6A70">
        <w:rPr>
          <w:rFonts w:ascii="Times New Roman" w:hAnsi="Times New Roman"/>
          <w:noProof/>
          <w:u w:val="single"/>
        </w:rPr>
        <w:t xml:space="preserve">APA style </w:t>
      </w:r>
      <w:r w:rsidRPr="000624C4">
        <w:rPr>
          <w:rFonts w:ascii="Times New Roman" w:hAnsi="Times New Roman"/>
          <w:noProof/>
          <w:u w:val="single"/>
        </w:rPr>
        <w:t xml:space="preserve">for references. </w:t>
      </w:r>
    </w:p>
    <w:p w14:paraId="3A0FEBF4" w14:textId="77777777" w:rsidR="000624C4" w:rsidRDefault="000624C4" w:rsidP="000624C4">
      <w:pPr>
        <w:pStyle w:val="Literat"/>
        <w:spacing w:after="0"/>
        <w:ind w:left="426" w:hanging="426"/>
        <w:rPr>
          <w:sz w:val="22"/>
          <w:szCs w:val="22"/>
          <w:lang w:val="en-GB"/>
        </w:rPr>
      </w:pPr>
    </w:p>
    <w:p w14:paraId="55F629DC" w14:textId="2FF57D0D" w:rsidR="000624C4" w:rsidRPr="000624C4" w:rsidRDefault="00BE6A70" w:rsidP="009A59B4">
      <w:pPr>
        <w:spacing w:after="0" w:line="240" w:lineRule="auto"/>
        <w:contextualSpacing/>
        <w:jc w:val="both"/>
        <w:rPr>
          <w:rFonts w:ascii="Times New Roman" w:hAnsi="Times New Roman"/>
          <w:noProof/>
        </w:rPr>
      </w:pPr>
      <w:r w:rsidRPr="00BE6A70">
        <w:rPr>
          <w:rFonts w:ascii="Times New Roman" w:hAnsi="Times New Roman"/>
          <w:noProof/>
        </w:rPr>
        <w:t>https://apastyle.apa.org/</w:t>
      </w:r>
    </w:p>
    <w:p w14:paraId="5F6A6B47" w14:textId="77777777" w:rsidR="000624C4" w:rsidRPr="000624C4" w:rsidRDefault="000624C4" w:rsidP="009A59B4">
      <w:pPr>
        <w:spacing w:after="0" w:line="240" w:lineRule="auto"/>
        <w:contextualSpacing/>
        <w:jc w:val="both"/>
        <w:rPr>
          <w:rFonts w:ascii="Times New Roman" w:hAnsi="Times New Roman"/>
          <w:b/>
          <w:bCs/>
          <w:noProof/>
        </w:rPr>
      </w:pPr>
    </w:p>
    <w:p w14:paraId="0BFC3D49" w14:textId="77777777" w:rsidR="00721EDE" w:rsidRPr="000624C4" w:rsidRDefault="00721EDE" w:rsidP="009A59B4">
      <w:pPr>
        <w:spacing w:after="0" w:line="240" w:lineRule="auto"/>
        <w:contextualSpacing/>
        <w:jc w:val="both"/>
        <w:rPr>
          <w:rFonts w:ascii="Times New Roman" w:hAnsi="Times New Roman"/>
          <w:b/>
          <w:bCs/>
          <w:noProof/>
        </w:rPr>
      </w:pPr>
    </w:p>
    <w:p w14:paraId="49E01283" w14:textId="77770E7F" w:rsidR="009A59B4" w:rsidRPr="000624C4" w:rsidRDefault="00721EDE" w:rsidP="009A59B4">
      <w:pPr>
        <w:spacing w:after="0" w:line="240" w:lineRule="auto"/>
        <w:contextualSpacing/>
        <w:jc w:val="both"/>
        <w:rPr>
          <w:rFonts w:ascii="Times New Roman" w:hAnsi="Times New Roman"/>
          <w:b/>
          <w:bCs/>
          <w:noProof/>
        </w:rPr>
      </w:pPr>
      <w:r w:rsidRPr="000624C4">
        <w:rPr>
          <w:rFonts w:ascii="Times New Roman" w:hAnsi="Times New Roman"/>
          <w:b/>
          <w:bCs/>
          <w:noProof/>
        </w:rPr>
        <w:t>Author’s Bio:</w:t>
      </w:r>
    </w:p>
    <w:p w14:paraId="5A8E53E3" w14:textId="77777777" w:rsidR="00721EDE" w:rsidRPr="000624C4" w:rsidRDefault="00721EDE" w:rsidP="009A59B4">
      <w:pPr>
        <w:spacing w:after="0" w:line="240" w:lineRule="auto"/>
        <w:contextualSpacing/>
        <w:jc w:val="both"/>
        <w:rPr>
          <w:rFonts w:ascii="Times New Roman" w:hAnsi="Times New Roman"/>
          <w:noProof/>
        </w:rPr>
      </w:pPr>
    </w:p>
    <w:p w14:paraId="6B05D629" w14:textId="77CB2C44" w:rsidR="009A59B4" w:rsidRPr="000624C4" w:rsidRDefault="009A59B4" w:rsidP="006031A3">
      <w:pPr>
        <w:spacing w:after="0" w:line="240" w:lineRule="auto"/>
        <w:contextualSpacing/>
        <w:jc w:val="both"/>
        <w:rPr>
          <w:rFonts w:ascii="Times New Roman" w:hAnsi="Times New Roman"/>
          <w:noProof/>
        </w:rPr>
      </w:pPr>
      <w:r w:rsidRPr="000624C4">
        <w:rPr>
          <w:rFonts w:ascii="Times New Roman" w:hAnsi="Times New Roman"/>
          <w:noProof/>
        </w:rPr>
        <w:t>Please include a short biographical note about the author(s). The bio should not exceed 100 words and may include academic background, main research interests, and key publications or achievements.</w:t>
      </w:r>
    </w:p>
    <w:sectPr w:rsidR="009A59B4" w:rsidRPr="000624C4" w:rsidSect="00950334">
      <w:footerReference w:type="even" r:id="rId8"/>
      <w:footerReference w:type="default" r:id="rId9"/>
      <w:footnotePr>
        <w:numRestart w:val="eachSect"/>
      </w:footnotePr>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55474A" w14:textId="77777777" w:rsidR="004645C3" w:rsidRDefault="004645C3" w:rsidP="00BA1F60">
      <w:pPr>
        <w:spacing w:after="0" w:line="240" w:lineRule="auto"/>
      </w:pPr>
      <w:r>
        <w:separator/>
      </w:r>
    </w:p>
  </w:endnote>
  <w:endnote w:type="continuationSeparator" w:id="0">
    <w:p w14:paraId="3792719A" w14:textId="77777777" w:rsidR="004645C3" w:rsidRDefault="004645C3" w:rsidP="00BA1F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80067555"/>
      <w:docPartObj>
        <w:docPartGallery w:val="Page Numbers (Bottom of Page)"/>
        <w:docPartUnique/>
      </w:docPartObj>
    </w:sdtPr>
    <w:sdtContent>
      <w:p w14:paraId="52FF8EBD" w14:textId="5CFFC6D8" w:rsidR="009761F1" w:rsidRDefault="009761F1" w:rsidP="00720D1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650863" w14:textId="77777777" w:rsidR="009761F1" w:rsidRDefault="009761F1" w:rsidP="009761F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theme="minorHAnsi"/>
        <w:sz w:val="20"/>
        <w:szCs w:val="20"/>
      </w:rPr>
      <w:id w:val="-1508984532"/>
      <w:docPartObj>
        <w:docPartGallery w:val="Page Numbers (Bottom of Page)"/>
        <w:docPartUnique/>
      </w:docPartObj>
    </w:sdtPr>
    <w:sdtContent>
      <w:p w14:paraId="42E3516A" w14:textId="14829E8D" w:rsidR="00855DB4" w:rsidRPr="00055B70" w:rsidRDefault="00855DB4" w:rsidP="003338E1">
        <w:pPr>
          <w:pStyle w:val="Footer"/>
          <w:jc w:val="center"/>
          <w:rPr>
            <w:rFonts w:cstheme="minorHAnsi"/>
            <w:sz w:val="20"/>
            <w:szCs w:val="20"/>
          </w:rPr>
        </w:pPr>
        <w:r w:rsidRPr="00055B70">
          <w:rPr>
            <w:rFonts w:cstheme="minorHAnsi"/>
            <w:sz w:val="20"/>
            <w:szCs w:val="20"/>
          </w:rPr>
          <w:fldChar w:fldCharType="begin"/>
        </w:r>
        <w:r w:rsidRPr="00055B70">
          <w:rPr>
            <w:rFonts w:cstheme="minorHAnsi"/>
            <w:sz w:val="20"/>
            <w:szCs w:val="20"/>
          </w:rPr>
          <w:instrText>PAGE   \* MERGEFORMAT</w:instrText>
        </w:r>
        <w:r w:rsidRPr="00055B70">
          <w:rPr>
            <w:rFonts w:cstheme="minorHAnsi"/>
            <w:sz w:val="20"/>
            <w:szCs w:val="20"/>
          </w:rPr>
          <w:fldChar w:fldCharType="separate"/>
        </w:r>
        <w:r w:rsidRPr="00055B70">
          <w:rPr>
            <w:rFonts w:cstheme="minorHAnsi"/>
            <w:sz w:val="20"/>
            <w:szCs w:val="20"/>
          </w:rPr>
          <w:t>2</w:t>
        </w:r>
        <w:r w:rsidRPr="00055B70">
          <w:rPr>
            <w:rFonts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5E81C" w14:textId="77777777" w:rsidR="004645C3" w:rsidRDefault="004645C3" w:rsidP="00BA1F60">
      <w:pPr>
        <w:spacing w:after="0" w:line="240" w:lineRule="auto"/>
      </w:pPr>
      <w:r>
        <w:separator/>
      </w:r>
    </w:p>
  </w:footnote>
  <w:footnote w:type="continuationSeparator" w:id="0">
    <w:p w14:paraId="38D8BD53" w14:textId="77777777" w:rsidR="004645C3" w:rsidRDefault="004645C3" w:rsidP="00BA1F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3C2D4E"/>
    <w:multiLevelType w:val="hybridMultilevel"/>
    <w:tmpl w:val="23FCE058"/>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15079842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wNjAwNTY0MDU3MLZQ0lEKTi0uzszPAykwNK4FAOAy8x4tAAAA"/>
  </w:docVars>
  <w:rsids>
    <w:rsidRoot w:val="00106208"/>
    <w:rsid w:val="00003DAD"/>
    <w:rsid w:val="000238B6"/>
    <w:rsid w:val="00030642"/>
    <w:rsid w:val="0004036E"/>
    <w:rsid w:val="000452F2"/>
    <w:rsid w:val="00047A0A"/>
    <w:rsid w:val="00050751"/>
    <w:rsid w:val="0005084A"/>
    <w:rsid w:val="0005337C"/>
    <w:rsid w:val="00054B84"/>
    <w:rsid w:val="00055B70"/>
    <w:rsid w:val="00055C00"/>
    <w:rsid w:val="0005788E"/>
    <w:rsid w:val="00057D53"/>
    <w:rsid w:val="000610AD"/>
    <w:rsid w:val="00061E6A"/>
    <w:rsid w:val="000622EC"/>
    <w:rsid w:val="000624C4"/>
    <w:rsid w:val="00066E0C"/>
    <w:rsid w:val="00071235"/>
    <w:rsid w:val="00074051"/>
    <w:rsid w:val="00074CEC"/>
    <w:rsid w:val="00074FDF"/>
    <w:rsid w:val="00081583"/>
    <w:rsid w:val="000820F1"/>
    <w:rsid w:val="000A2D7F"/>
    <w:rsid w:val="000A4705"/>
    <w:rsid w:val="000A7192"/>
    <w:rsid w:val="000B36AA"/>
    <w:rsid w:val="000B52EC"/>
    <w:rsid w:val="000B60D8"/>
    <w:rsid w:val="000B67BD"/>
    <w:rsid w:val="000B7EE2"/>
    <w:rsid w:val="000C6218"/>
    <w:rsid w:val="000C6899"/>
    <w:rsid w:val="000C6B9A"/>
    <w:rsid w:val="000D2C1A"/>
    <w:rsid w:val="000D4A82"/>
    <w:rsid w:val="000D4A97"/>
    <w:rsid w:val="000D7E8F"/>
    <w:rsid w:val="000E3845"/>
    <w:rsid w:val="000F08CB"/>
    <w:rsid w:val="000F1D4E"/>
    <w:rsid w:val="000F2A6A"/>
    <w:rsid w:val="000F36B4"/>
    <w:rsid w:val="000F6012"/>
    <w:rsid w:val="000F79F6"/>
    <w:rsid w:val="00100C40"/>
    <w:rsid w:val="00106208"/>
    <w:rsid w:val="00111FB0"/>
    <w:rsid w:val="00125AAC"/>
    <w:rsid w:val="00127BB0"/>
    <w:rsid w:val="001379E0"/>
    <w:rsid w:val="00137E25"/>
    <w:rsid w:val="00140E95"/>
    <w:rsid w:val="00141618"/>
    <w:rsid w:val="001437C7"/>
    <w:rsid w:val="001462FF"/>
    <w:rsid w:val="00153478"/>
    <w:rsid w:val="00155220"/>
    <w:rsid w:val="00161311"/>
    <w:rsid w:val="00163C7D"/>
    <w:rsid w:val="00164D59"/>
    <w:rsid w:val="001656ED"/>
    <w:rsid w:val="0016725E"/>
    <w:rsid w:val="0017242A"/>
    <w:rsid w:val="00174951"/>
    <w:rsid w:val="00177539"/>
    <w:rsid w:val="00183CEE"/>
    <w:rsid w:val="00195DE6"/>
    <w:rsid w:val="001B3459"/>
    <w:rsid w:val="001C0565"/>
    <w:rsid w:val="001C0C66"/>
    <w:rsid w:val="001C28CE"/>
    <w:rsid w:val="001C39C9"/>
    <w:rsid w:val="001C408D"/>
    <w:rsid w:val="001D030C"/>
    <w:rsid w:val="001E6156"/>
    <w:rsid w:val="001F0F19"/>
    <w:rsid w:val="002065E3"/>
    <w:rsid w:val="0021060D"/>
    <w:rsid w:val="00212C36"/>
    <w:rsid w:val="00215AF9"/>
    <w:rsid w:val="00217DF0"/>
    <w:rsid w:val="00221AD8"/>
    <w:rsid w:val="00230236"/>
    <w:rsid w:val="002341F6"/>
    <w:rsid w:val="00234A1B"/>
    <w:rsid w:val="00235CA1"/>
    <w:rsid w:val="00237087"/>
    <w:rsid w:val="00240BCC"/>
    <w:rsid w:val="00241DEE"/>
    <w:rsid w:val="002459DA"/>
    <w:rsid w:val="002534EE"/>
    <w:rsid w:val="0026081B"/>
    <w:rsid w:val="00264D75"/>
    <w:rsid w:val="00274E5F"/>
    <w:rsid w:val="0027727E"/>
    <w:rsid w:val="002822C0"/>
    <w:rsid w:val="00286E45"/>
    <w:rsid w:val="002874B7"/>
    <w:rsid w:val="00287951"/>
    <w:rsid w:val="0029527B"/>
    <w:rsid w:val="002A19F0"/>
    <w:rsid w:val="002A20A8"/>
    <w:rsid w:val="002A4888"/>
    <w:rsid w:val="002B6B95"/>
    <w:rsid w:val="002C4A71"/>
    <w:rsid w:val="002D65F7"/>
    <w:rsid w:val="002D7632"/>
    <w:rsid w:val="002E7D1C"/>
    <w:rsid w:val="002E7EE5"/>
    <w:rsid w:val="002F287F"/>
    <w:rsid w:val="002F3FD7"/>
    <w:rsid w:val="0030366E"/>
    <w:rsid w:val="00305A4D"/>
    <w:rsid w:val="00306408"/>
    <w:rsid w:val="0031499A"/>
    <w:rsid w:val="00317A39"/>
    <w:rsid w:val="00325681"/>
    <w:rsid w:val="00331ADA"/>
    <w:rsid w:val="00332E57"/>
    <w:rsid w:val="00332F96"/>
    <w:rsid w:val="003338E1"/>
    <w:rsid w:val="00343455"/>
    <w:rsid w:val="00343A24"/>
    <w:rsid w:val="00344389"/>
    <w:rsid w:val="003505AC"/>
    <w:rsid w:val="00351CBE"/>
    <w:rsid w:val="00353ACE"/>
    <w:rsid w:val="003545E1"/>
    <w:rsid w:val="00361189"/>
    <w:rsid w:val="0037776E"/>
    <w:rsid w:val="00382CF3"/>
    <w:rsid w:val="003851C9"/>
    <w:rsid w:val="00387BCA"/>
    <w:rsid w:val="00390694"/>
    <w:rsid w:val="0039329F"/>
    <w:rsid w:val="003949D2"/>
    <w:rsid w:val="003A397D"/>
    <w:rsid w:val="003A6727"/>
    <w:rsid w:val="003A7AC1"/>
    <w:rsid w:val="003B789E"/>
    <w:rsid w:val="003C2DD5"/>
    <w:rsid w:val="003C322B"/>
    <w:rsid w:val="003C697D"/>
    <w:rsid w:val="003C7DF2"/>
    <w:rsid w:val="003D26BA"/>
    <w:rsid w:val="003D2D07"/>
    <w:rsid w:val="003D3A6B"/>
    <w:rsid w:val="003D4466"/>
    <w:rsid w:val="003E20DA"/>
    <w:rsid w:val="003F50A3"/>
    <w:rsid w:val="003F7B43"/>
    <w:rsid w:val="0041092B"/>
    <w:rsid w:val="00410EC9"/>
    <w:rsid w:val="0042466C"/>
    <w:rsid w:val="004301E3"/>
    <w:rsid w:val="004311A0"/>
    <w:rsid w:val="00435EDA"/>
    <w:rsid w:val="004375FF"/>
    <w:rsid w:val="00440C28"/>
    <w:rsid w:val="00440FC6"/>
    <w:rsid w:val="00444904"/>
    <w:rsid w:val="00447457"/>
    <w:rsid w:val="0045512A"/>
    <w:rsid w:val="00456282"/>
    <w:rsid w:val="00456A7C"/>
    <w:rsid w:val="00460749"/>
    <w:rsid w:val="00460B7F"/>
    <w:rsid w:val="00461658"/>
    <w:rsid w:val="004622D1"/>
    <w:rsid w:val="004645C3"/>
    <w:rsid w:val="004822FE"/>
    <w:rsid w:val="00484DC9"/>
    <w:rsid w:val="004934B4"/>
    <w:rsid w:val="004A4CAF"/>
    <w:rsid w:val="004C5A4C"/>
    <w:rsid w:val="004C7E95"/>
    <w:rsid w:val="004D0282"/>
    <w:rsid w:val="004D794F"/>
    <w:rsid w:val="004E02A5"/>
    <w:rsid w:val="004E10AD"/>
    <w:rsid w:val="004E4D07"/>
    <w:rsid w:val="004F0B89"/>
    <w:rsid w:val="004F2CB9"/>
    <w:rsid w:val="004F41D2"/>
    <w:rsid w:val="00501608"/>
    <w:rsid w:val="00507C73"/>
    <w:rsid w:val="00513006"/>
    <w:rsid w:val="00513A41"/>
    <w:rsid w:val="00523290"/>
    <w:rsid w:val="00534245"/>
    <w:rsid w:val="0054032B"/>
    <w:rsid w:val="00550965"/>
    <w:rsid w:val="00550EAA"/>
    <w:rsid w:val="0055569D"/>
    <w:rsid w:val="005566F1"/>
    <w:rsid w:val="00562B8F"/>
    <w:rsid w:val="0056403F"/>
    <w:rsid w:val="0056712E"/>
    <w:rsid w:val="00577924"/>
    <w:rsid w:val="005878D0"/>
    <w:rsid w:val="00590292"/>
    <w:rsid w:val="00590D06"/>
    <w:rsid w:val="0059591B"/>
    <w:rsid w:val="0059715A"/>
    <w:rsid w:val="005A430D"/>
    <w:rsid w:val="005A54D6"/>
    <w:rsid w:val="005B1D59"/>
    <w:rsid w:val="005C07FB"/>
    <w:rsid w:val="005C0B9C"/>
    <w:rsid w:val="005C1D02"/>
    <w:rsid w:val="005D34AB"/>
    <w:rsid w:val="005D371C"/>
    <w:rsid w:val="005D654B"/>
    <w:rsid w:val="005E41FE"/>
    <w:rsid w:val="005F2F0C"/>
    <w:rsid w:val="005F43A2"/>
    <w:rsid w:val="005F49F0"/>
    <w:rsid w:val="00603115"/>
    <w:rsid w:val="006031A3"/>
    <w:rsid w:val="00606BC8"/>
    <w:rsid w:val="00607138"/>
    <w:rsid w:val="0061015C"/>
    <w:rsid w:val="00610562"/>
    <w:rsid w:val="006140C0"/>
    <w:rsid w:val="0062113F"/>
    <w:rsid w:val="0062218C"/>
    <w:rsid w:val="0062313F"/>
    <w:rsid w:val="0062427B"/>
    <w:rsid w:val="00631D3B"/>
    <w:rsid w:val="006367E5"/>
    <w:rsid w:val="006639E1"/>
    <w:rsid w:val="006779BA"/>
    <w:rsid w:val="006831C4"/>
    <w:rsid w:val="006846ED"/>
    <w:rsid w:val="00694A13"/>
    <w:rsid w:val="006A0B62"/>
    <w:rsid w:val="006A2A42"/>
    <w:rsid w:val="006A4A2C"/>
    <w:rsid w:val="006A7312"/>
    <w:rsid w:val="006B1498"/>
    <w:rsid w:val="006B234B"/>
    <w:rsid w:val="006B7B13"/>
    <w:rsid w:val="006C5596"/>
    <w:rsid w:val="006C68E4"/>
    <w:rsid w:val="006D029F"/>
    <w:rsid w:val="006D1E92"/>
    <w:rsid w:val="006D395B"/>
    <w:rsid w:val="006D3F42"/>
    <w:rsid w:val="006D61D6"/>
    <w:rsid w:val="006D6652"/>
    <w:rsid w:val="006D7C4D"/>
    <w:rsid w:val="006E54F6"/>
    <w:rsid w:val="006E798D"/>
    <w:rsid w:val="006F159B"/>
    <w:rsid w:val="00706AF1"/>
    <w:rsid w:val="00706DAC"/>
    <w:rsid w:val="00707154"/>
    <w:rsid w:val="00712492"/>
    <w:rsid w:val="00712767"/>
    <w:rsid w:val="007208E3"/>
    <w:rsid w:val="00721EDE"/>
    <w:rsid w:val="00722CE4"/>
    <w:rsid w:val="0072673E"/>
    <w:rsid w:val="0073727F"/>
    <w:rsid w:val="007379E0"/>
    <w:rsid w:val="0074350E"/>
    <w:rsid w:val="00747C96"/>
    <w:rsid w:val="0075086E"/>
    <w:rsid w:val="00750F16"/>
    <w:rsid w:val="00754FF0"/>
    <w:rsid w:val="00763F1F"/>
    <w:rsid w:val="00770699"/>
    <w:rsid w:val="0078184C"/>
    <w:rsid w:val="00785988"/>
    <w:rsid w:val="00786A92"/>
    <w:rsid w:val="00790EBD"/>
    <w:rsid w:val="007947F4"/>
    <w:rsid w:val="007A07DC"/>
    <w:rsid w:val="007A1C5C"/>
    <w:rsid w:val="007A2DF2"/>
    <w:rsid w:val="007A5C89"/>
    <w:rsid w:val="007B6D83"/>
    <w:rsid w:val="007C1F5C"/>
    <w:rsid w:val="007D78E5"/>
    <w:rsid w:val="007E0A36"/>
    <w:rsid w:val="00801EE2"/>
    <w:rsid w:val="008031AA"/>
    <w:rsid w:val="008074D3"/>
    <w:rsid w:val="008210A9"/>
    <w:rsid w:val="00822CB8"/>
    <w:rsid w:val="00824241"/>
    <w:rsid w:val="00830C91"/>
    <w:rsid w:val="00835898"/>
    <w:rsid w:val="00836A01"/>
    <w:rsid w:val="00837BE0"/>
    <w:rsid w:val="00840819"/>
    <w:rsid w:val="008409C1"/>
    <w:rsid w:val="00855DB4"/>
    <w:rsid w:val="00856AE6"/>
    <w:rsid w:val="00857EF2"/>
    <w:rsid w:val="008665F2"/>
    <w:rsid w:val="0087311D"/>
    <w:rsid w:val="00881436"/>
    <w:rsid w:val="00883039"/>
    <w:rsid w:val="00886EC0"/>
    <w:rsid w:val="008902A1"/>
    <w:rsid w:val="008943BB"/>
    <w:rsid w:val="0089595D"/>
    <w:rsid w:val="00897464"/>
    <w:rsid w:val="00897860"/>
    <w:rsid w:val="008A35AD"/>
    <w:rsid w:val="008B03E9"/>
    <w:rsid w:val="008B104A"/>
    <w:rsid w:val="008B44DD"/>
    <w:rsid w:val="008B46FD"/>
    <w:rsid w:val="008B50E5"/>
    <w:rsid w:val="008D25EA"/>
    <w:rsid w:val="008D6706"/>
    <w:rsid w:val="008E3333"/>
    <w:rsid w:val="008E44BD"/>
    <w:rsid w:val="008F06BF"/>
    <w:rsid w:val="00907767"/>
    <w:rsid w:val="00907AAC"/>
    <w:rsid w:val="00912376"/>
    <w:rsid w:val="00914ADF"/>
    <w:rsid w:val="00917158"/>
    <w:rsid w:val="00917177"/>
    <w:rsid w:val="00921D12"/>
    <w:rsid w:val="00926E8C"/>
    <w:rsid w:val="0092763B"/>
    <w:rsid w:val="00932777"/>
    <w:rsid w:val="00932C3E"/>
    <w:rsid w:val="00935D82"/>
    <w:rsid w:val="0093630D"/>
    <w:rsid w:val="009444CE"/>
    <w:rsid w:val="009449A8"/>
    <w:rsid w:val="00946415"/>
    <w:rsid w:val="00950334"/>
    <w:rsid w:val="00953F85"/>
    <w:rsid w:val="00954D74"/>
    <w:rsid w:val="009555DC"/>
    <w:rsid w:val="00966C9C"/>
    <w:rsid w:val="00973F58"/>
    <w:rsid w:val="00975CFA"/>
    <w:rsid w:val="009761F1"/>
    <w:rsid w:val="009839B8"/>
    <w:rsid w:val="00985411"/>
    <w:rsid w:val="009904C4"/>
    <w:rsid w:val="0099220B"/>
    <w:rsid w:val="00995FE8"/>
    <w:rsid w:val="009A4A3C"/>
    <w:rsid w:val="009A59B4"/>
    <w:rsid w:val="009A6F97"/>
    <w:rsid w:val="009B3AC5"/>
    <w:rsid w:val="009B6147"/>
    <w:rsid w:val="009B7B17"/>
    <w:rsid w:val="009C688D"/>
    <w:rsid w:val="009C75D8"/>
    <w:rsid w:val="009D3C30"/>
    <w:rsid w:val="009D559A"/>
    <w:rsid w:val="009E6794"/>
    <w:rsid w:val="009F1515"/>
    <w:rsid w:val="00A044AC"/>
    <w:rsid w:val="00A0548E"/>
    <w:rsid w:val="00A21163"/>
    <w:rsid w:val="00A335C3"/>
    <w:rsid w:val="00A37DE7"/>
    <w:rsid w:val="00A41E1F"/>
    <w:rsid w:val="00A42C34"/>
    <w:rsid w:val="00A50599"/>
    <w:rsid w:val="00A5600A"/>
    <w:rsid w:val="00A57171"/>
    <w:rsid w:val="00A57649"/>
    <w:rsid w:val="00A73796"/>
    <w:rsid w:val="00A75FCD"/>
    <w:rsid w:val="00A8747A"/>
    <w:rsid w:val="00A915BE"/>
    <w:rsid w:val="00A93E60"/>
    <w:rsid w:val="00AA4A26"/>
    <w:rsid w:val="00AA66C8"/>
    <w:rsid w:val="00AD1C0F"/>
    <w:rsid w:val="00AD5CB3"/>
    <w:rsid w:val="00AE35BC"/>
    <w:rsid w:val="00AE3930"/>
    <w:rsid w:val="00AF020E"/>
    <w:rsid w:val="00AF441A"/>
    <w:rsid w:val="00B009F5"/>
    <w:rsid w:val="00B0516D"/>
    <w:rsid w:val="00B14D8C"/>
    <w:rsid w:val="00B20691"/>
    <w:rsid w:val="00B3202E"/>
    <w:rsid w:val="00B323E5"/>
    <w:rsid w:val="00B469D9"/>
    <w:rsid w:val="00B469EA"/>
    <w:rsid w:val="00B55C3A"/>
    <w:rsid w:val="00B605EE"/>
    <w:rsid w:val="00B605F9"/>
    <w:rsid w:val="00B647A5"/>
    <w:rsid w:val="00B73839"/>
    <w:rsid w:val="00B74E93"/>
    <w:rsid w:val="00B874D2"/>
    <w:rsid w:val="00B965C1"/>
    <w:rsid w:val="00BA1F60"/>
    <w:rsid w:val="00BA407C"/>
    <w:rsid w:val="00BA5B2B"/>
    <w:rsid w:val="00BB76CD"/>
    <w:rsid w:val="00BB7914"/>
    <w:rsid w:val="00BB7C84"/>
    <w:rsid w:val="00BC2F19"/>
    <w:rsid w:val="00BD64E7"/>
    <w:rsid w:val="00BE2304"/>
    <w:rsid w:val="00BE6A70"/>
    <w:rsid w:val="00BF50E1"/>
    <w:rsid w:val="00BF56D9"/>
    <w:rsid w:val="00BF7D57"/>
    <w:rsid w:val="00C01F21"/>
    <w:rsid w:val="00C0472A"/>
    <w:rsid w:val="00C06EAE"/>
    <w:rsid w:val="00C1046D"/>
    <w:rsid w:val="00C11104"/>
    <w:rsid w:val="00C11D47"/>
    <w:rsid w:val="00C27E59"/>
    <w:rsid w:val="00C35FC1"/>
    <w:rsid w:val="00C448FF"/>
    <w:rsid w:val="00C47793"/>
    <w:rsid w:val="00C557EA"/>
    <w:rsid w:val="00C60500"/>
    <w:rsid w:val="00C624E5"/>
    <w:rsid w:val="00C63A80"/>
    <w:rsid w:val="00C7707C"/>
    <w:rsid w:val="00C80B21"/>
    <w:rsid w:val="00C832F9"/>
    <w:rsid w:val="00C870E6"/>
    <w:rsid w:val="00CA1C72"/>
    <w:rsid w:val="00CA2328"/>
    <w:rsid w:val="00CB4347"/>
    <w:rsid w:val="00CB608A"/>
    <w:rsid w:val="00CB78B3"/>
    <w:rsid w:val="00CC192E"/>
    <w:rsid w:val="00CC6A40"/>
    <w:rsid w:val="00CD1E9F"/>
    <w:rsid w:val="00CD1EB5"/>
    <w:rsid w:val="00CD3BDB"/>
    <w:rsid w:val="00CD4CAD"/>
    <w:rsid w:val="00CE0E7F"/>
    <w:rsid w:val="00CE45CB"/>
    <w:rsid w:val="00CE67BB"/>
    <w:rsid w:val="00CE68D2"/>
    <w:rsid w:val="00CE6A35"/>
    <w:rsid w:val="00CE7378"/>
    <w:rsid w:val="00D01533"/>
    <w:rsid w:val="00D07252"/>
    <w:rsid w:val="00D131CE"/>
    <w:rsid w:val="00D13558"/>
    <w:rsid w:val="00D14662"/>
    <w:rsid w:val="00D147D5"/>
    <w:rsid w:val="00D157AE"/>
    <w:rsid w:val="00D20451"/>
    <w:rsid w:val="00D31210"/>
    <w:rsid w:val="00D328EA"/>
    <w:rsid w:val="00D33999"/>
    <w:rsid w:val="00D345B7"/>
    <w:rsid w:val="00D3655E"/>
    <w:rsid w:val="00D36C8B"/>
    <w:rsid w:val="00D46AB6"/>
    <w:rsid w:val="00D471CC"/>
    <w:rsid w:val="00D504B6"/>
    <w:rsid w:val="00D5397F"/>
    <w:rsid w:val="00D62C11"/>
    <w:rsid w:val="00D63196"/>
    <w:rsid w:val="00D64ED0"/>
    <w:rsid w:val="00D66A15"/>
    <w:rsid w:val="00D66DBB"/>
    <w:rsid w:val="00D81FDD"/>
    <w:rsid w:val="00D873CC"/>
    <w:rsid w:val="00D916DE"/>
    <w:rsid w:val="00DA2C3B"/>
    <w:rsid w:val="00DB56B0"/>
    <w:rsid w:val="00DB7CFD"/>
    <w:rsid w:val="00DC0D75"/>
    <w:rsid w:val="00DC381A"/>
    <w:rsid w:val="00DC5710"/>
    <w:rsid w:val="00DE0510"/>
    <w:rsid w:val="00DE073A"/>
    <w:rsid w:val="00DE089E"/>
    <w:rsid w:val="00DE1A88"/>
    <w:rsid w:val="00DE70EC"/>
    <w:rsid w:val="00DF55B9"/>
    <w:rsid w:val="00DF5E01"/>
    <w:rsid w:val="00DF64C8"/>
    <w:rsid w:val="00DF7E22"/>
    <w:rsid w:val="00E04DD0"/>
    <w:rsid w:val="00E05FCE"/>
    <w:rsid w:val="00E07E7B"/>
    <w:rsid w:val="00E1294D"/>
    <w:rsid w:val="00E14F67"/>
    <w:rsid w:val="00E15A82"/>
    <w:rsid w:val="00E164F6"/>
    <w:rsid w:val="00E17939"/>
    <w:rsid w:val="00E17C47"/>
    <w:rsid w:val="00E2270F"/>
    <w:rsid w:val="00E232C0"/>
    <w:rsid w:val="00E243F8"/>
    <w:rsid w:val="00E259F9"/>
    <w:rsid w:val="00E3787C"/>
    <w:rsid w:val="00E4160F"/>
    <w:rsid w:val="00E500F9"/>
    <w:rsid w:val="00E503DF"/>
    <w:rsid w:val="00E50832"/>
    <w:rsid w:val="00E52942"/>
    <w:rsid w:val="00E5340A"/>
    <w:rsid w:val="00E57B91"/>
    <w:rsid w:val="00E616CF"/>
    <w:rsid w:val="00E6225D"/>
    <w:rsid w:val="00E62C3E"/>
    <w:rsid w:val="00E6441A"/>
    <w:rsid w:val="00E6795C"/>
    <w:rsid w:val="00E720C3"/>
    <w:rsid w:val="00E77BB2"/>
    <w:rsid w:val="00E91A69"/>
    <w:rsid w:val="00E923E8"/>
    <w:rsid w:val="00E93282"/>
    <w:rsid w:val="00E95A2F"/>
    <w:rsid w:val="00E9658C"/>
    <w:rsid w:val="00E978DF"/>
    <w:rsid w:val="00EA1110"/>
    <w:rsid w:val="00EA28D5"/>
    <w:rsid w:val="00EB0346"/>
    <w:rsid w:val="00EB0CD7"/>
    <w:rsid w:val="00EB294B"/>
    <w:rsid w:val="00EB3F1D"/>
    <w:rsid w:val="00EB56D7"/>
    <w:rsid w:val="00EC51FA"/>
    <w:rsid w:val="00EC682E"/>
    <w:rsid w:val="00EC7033"/>
    <w:rsid w:val="00ED081A"/>
    <w:rsid w:val="00ED0903"/>
    <w:rsid w:val="00EE040C"/>
    <w:rsid w:val="00EE3EFE"/>
    <w:rsid w:val="00F017B5"/>
    <w:rsid w:val="00F02A69"/>
    <w:rsid w:val="00F0489B"/>
    <w:rsid w:val="00F04B0A"/>
    <w:rsid w:val="00F04D53"/>
    <w:rsid w:val="00F05904"/>
    <w:rsid w:val="00F13D76"/>
    <w:rsid w:val="00F16953"/>
    <w:rsid w:val="00F345C2"/>
    <w:rsid w:val="00F40738"/>
    <w:rsid w:val="00F42E54"/>
    <w:rsid w:val="00F44307"/>
    <w:rsid w:val="00F475ED"/>
    <w:rsid w:val="00F511D4"/>
    <w:rsid w:val="00F5457D"/>
    <w:rsid w:val="00F54E59"/>
    <w:rsid w:val="00F64AC1"/>
    <w:rsid w:val="00F65308"/>
    <w:rsid w:val="00F67B79"/>
    <w:rsid w:val="00F70598"/>
    <w:rsid w:val="00F8093F"/>
    <w:rsid w:val="00F80EB9"/>
    <w:rsid w:val="00F85C62"/>
    <w:rsid w:val="00F9593E"/>
    <w:rsid w:val="00F97415"/>
    <w:rsid w:val="00FA2DEA"/>
    <w:rsid w:val="00FA6A3E"/>
    <w:rsid w:val="00FB2105"/>
    <w:rsid w:val="00FB4307"/>
    <w:rsid w:val="00FC08E4"/>
    <w:rsid w:val="00FD047E"/>
    <w:rsid w:val="00FD5228"/>
    <w:rsid w:val="00FE1559"/>
    <w:rsid w:val="00FE19C7"/>
    <w:rsid w:val="00FE7326"/>
    <w:rsid w:val="00FF36BA"/>
    <w:rsid w:val="00FF457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B03E44"/>
  <w15:chartTrackingRefBased/>
  <w15:docId w15:val="{F9A8EB4B-B935-F248-96EA-2ED5976BD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4051"/>
    <w:pPr>
      <w:spacing w:after="160" w:line="259" w:lineRule="auto"/>
    </w:pPr>
    <w:rPr>
      <w:rFonts w:ascii="Calibri" w:eastAsia="Calibri" w:hAnsi="Calibri" w:cs="Times New Roman"/>
      <w:sz w:val="22"/>
      <w:szCs w:val="22"/>
      <w:lang w:val="en-GB" w:eastAsia="en-GB" w:bidi="en-GB"/>
    </w:rPr>
  </w:style>
  <w:style w:type="paragraph" w:styleId="Heading1">
    <w:name w:val="heading 1"/>
    <w:basedOn w:val="Normal"/>
    <w:next w:val="Normal"/>
    <w:link w:val="Heading1Char"/>
    <w:uiPriority w:val="9"/>
    <w:qFormat/>
    <w:rsid w:val="00274E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1F60"/>
    <w:pPr>
      <w:tabs>
        <w:tab w:val="center" w:pos="4536"/>
        <w:tab w:val="right" w:pos="9072"/>
      </w:tabs>
      <w:spacing w:after="0" w:line="240" w:lineRule="auto"/>
    </w:pPr>
    <w:rPr>
      <w:rFonts w:asciiTheme="minorHAnsi" w:eastAsiaTheme="minorHAnsi" w:hAnsiTheme="minorHAnsi" w:cstheme="minorBidi"/>
      <w:sz w:val="24"/>
      <w:szCs w:val="24"/>
      <w:lang w:val="pl-PL" w:eastAsia="en-US" w:bidi="ar-SA"/>
    </w:rPr>
  </w:style>
  <w:style w:type="character" w:customStyle="1" w:styleId="HeaderChar">
    <w:name w:val="Header Char"/>
    <w:basedOn w:val="DefaultParagraphFont"/>
    <w:link w:val="Header"/>
    <w:uiPriority w:val="99"/>
    <w:rsid w:val="00BA1F60"/>
  </w:style>
  <w:style w:type="paragraph" w:styleId="Footer">
    <w:name w:val="footer"/>
    <w:basedOn w:val="Normal"/>
    <w:link w:val="FooterChar"/>
    <w:uiPriority w:val="99"/>
    <w:unhideWhenUsed/>
    <w:rsid w:val="00BA1F60"/>
    <w:pPr>
      <w:tabs>
        <w:tab w:val="center" w:pos="4536"/>
        <w:tab w:val="right" w:pos="9072"/>
      </w:tabs>
      <w:spacing w:after="0" w:line="240" w:lineRule="auto"/>
    </w:pPr>
    <w:rPr>
      <w:rFonts w:asciiTheme="minorHAnsi" w:eastAsiaTheme="minorHAnsi" w:hAnsiTheme="minorHAnsi" w:cstheme="minorBidi"/>
      <w:sz w:val="24"/>
      <w:szCs w:val="24"/>
      <w:lang w:val="pl-PL" w:eastAsia="en-US" w:bidi="ar-SA"/>
    </w:rPr>
  </w:style>
  <w:style w:type="character" w:customStyle="1" w:styleId="FooterChar">
    <w:name w:val="Footer Char"/>
    <w:basedOn w:val="DefaultParagraphFont"/>
    <w:link w:val="Footer"/>
    <w:uiPriority w:val="99"/>
    <w:rsid w:val="00BA1F60"/>
  </w:style>
  <w:style w:type="character" w:styleId="Hyperlink">
    <w:name w:val="Hyperlink"/>
    <w:basedOn w:val="DefaultParagraphFont"/>
    <w:uiPriority w:val="99"/>
    <w:unhideWhenUsed/>
    <w:rsid w:val="003C697D"/>
    <w:rPr>
      <w:color w:val="0563C1" w:themeColor="hyperlink"/>
      <w:u w:val="single"/>
    </w:rPr>
  </w:style>
  <w:style w:type="character" w:styleId="UnresolvedMention">
    <w:name w:val="Unresolved Mention"/>
    <w:basedOn w:val="DefaultParagraphFont"/>
    <w:uiPriority w:val="99"/>
    <w:semiHidden/>
    <w:unhideWhenUsed/>
    <w:rsid w:val="003C697D"/>
    <w:rPr>
      <w:color w:val="605E5C"/>
      <w:shd w:val="clear" w:color="auto" w:fill="E1DFDD"/>
    </w:rPr>
  </w:style>
  <w:style w:type="character" w:styleId="PageNumber">
    <w:name w:val="page number"/>
    <w:basedOn w:val="DefaultParagraphFont"/>
    <w:uiPriority w:val="99"/>
    <w:semiHidden/>
    <w:unhideWhenUsed/>
    <w:rsid w:val="009761F1"/>
  </w:style>
  <w:style w:type="paragraph" w:styleId="FootnoteText">
    <w:name w:val="footnote text"/>
    <w:basedOn w:val="Normal"/>
    <w:link w:val="FootnoteTextChar"/>
    <w:uiPriority w:val="99"/>
    <w:semiHidden/>
    <w:unhideWhenUsed/>
    <w:rsid w:val="00BA407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407C"/>
    <w:rPr>
      <w:rFonts w:ascii="Calibri" w:eastAsia="Calibri" w:hAnsi="Calibri" w:cs="Times New Roman"/>
      <w:sz w:val="20"/>
      <w:szCs w:val="20"/>
      <w:lang w:val="en-GB" w:eastAsia="en-GB" w:bidi="en-GB"/>
    </w:rPr>
  </w:style>
  <w:style w:type="character" w:styleId="FootnoteReference">
    <w:name w:val="footnote reference"/>
    <w:basedOn w:val="DefaultParagraphFont"/>
    <w:uiPriority w:val="99"/>
    <w:semiHidden/>
    <w:unhideWhenUsed/>
    <w:rsid w:val="00BA407C"/>
    <w:rPr>
      <w:vertAlign w:val="superscript"/>
    </w:rPr>
  </w:style>
  <w:style w:type="character" w:customStyle="1" w:styleId="Heading1Char">
    <w:name w:val="Heading 1 Char"/>
    <w:basedOn w:val="DefaultParagraphFont"/>
    <w:link w:val="Heading1"/>
    <w:uiPriority w:val="9"/>
    <w:rsid w:val="00274E5F"/>
    <w:rPr>
      <w:rFonts w:asciiTheme="majorHAnsi" w:eastAsiaTheme="majorEastAsia" w:hAnsiTheme="majorHAnsi" w:cstheme="majorBidi"/>
      <w:color w:val="2F5496" w:themeColor="accent1" w:themeShade="BF"/>
      <w:sz w:val="32"/>
      <w:szCs w:val="32"/>
      <w:lang w:val="en-GB" w:eastAsia="en-GB" w:bidi="en-GB"/>
    </w:rPr>
  </w:style>
  <w:style w:type="paragraph" w:styleId="ListParagraph">
    <w:name w:val="List Paragraph"/>
    <w:basedOn w:val="Normal"/>
    <w:uiPriority w:val="34"/>
    <w:qFormat/>
    <w:rsid w:val="00BB7C84"/>
    <w:pPr>
      <w:spacing w:after="200" w:line="276" w:lineRule="auto"/>
      <w:ind w:left="720"/>
      <w:contextualSpacing/>
    </w:pPr>
    <w:rPr>
      <w:color w:val="00000A"/>
      <w:lang w:val="pl-PL" w:eastAsia="en-US" w:bidi="ar-SA"/>
    </w:rPr>
  </w:style>
  <w:style w:type="paragraph" w:styleId="NoSpacing">
    <w:name w:val="No Spacing"/>
    <w:uiPriority w:val="1"/>
    <w:qFormat/>
    <w:rsid w:val="00DE70EC"/>
    <w:rPr>
      <w:rFonts w:ascii="Calibri" w:eastAsia="Calibri" w:hAnsi="Calibri" w:cs="Times New Roman"/>
      <w:sz w:val="22"/>
      <w:szCs w:val="22"/>
      <w:lang w:val="en-GB" w:eastAsia="en-GB" w:bidi="en-GB"/>
    </w:rPr>
  </w:style>
  <w:style w:type="paragraph" w:styleId="Revision">
    <w:name w:val="Revision"/>
    <w:hidden/>
    <w:uiPriority w:val="99"/>
    <w:semiHidden/>
    <w:rsid w:val="000E3845"/>
    <w:rPr>
      <w:rFonts w:ascii="Calibri" w:eastAsia="Calibri" w:hAnsi="Calibri" w:cs="Times New Roman"/>
      <w:sz w:val="22"/>
      <w:szCs w:val="22"/>
      <w:lang w:val="en-GB" w:eastAsia="en-GB" w:bidi="en-GB"/>
    </w:rPr>
  </w:style>
  <w:style w:type="character" w:styleId="CommentReference">
    <w:name w:val="annotation reference"/>
    <w:basedOn w:val="DefaultParagraphFont"/>
    <w:uiPriority w:val="99"/>
    <w:semiHidden/>
    <w:unhideWhenUsed/>
    <w:rsid w:val="00DA2C3B"/>
    <w:rPr>
      <w:sz w:val="16"/>
      <w:szCs w:val="16"/>
    </w:rPr>
  </w:style>
  <w:style w:type="paragraph" w:styleId="CommentText">
    <w:name w:val="annotation text"/>
    <w:basedOn w:val="Normal"/>
    <w:link w:val="CommentTextChar"/>
    <w:uiPriority w:val="99"/>
    <w:unhideWhenUsed/>
    <w:rsid w:val="00DA2C3B"/>
    <w:pPr>
      <w:spacing w:line="240" w:lineRule="auto"/>
    </w:pPr>
    <w:rPr>
      <w:sz w:val="20"/>
      <w:szCs w:val="20"/>
    </w:rPr>
  </w:style>
  <w:style w:type="character" w:customStyle="1" w:styleId="CommentTextChar">
    <w:name w:val="Comment Text Char"/>
    <w:basedOn w:val="DefaultParagraphFont"/>
    <w:link w:val="CommentText"/>
    <w:uiPriority w:val="99"/>
    <w:rsid w:val="00DA2C3B"/>
    <w:rPr>
      <w:rFonts w:ascii="Calibri" w:eastAsia="Calibri" w:hAnsi="Calibri" w:cs="Times New Roman"/>
      <w:sz w:val="20"/>
      <w:szCs w:val="20"/>
      <w:lang w:val="en-GB" w:eastAsia="en-GB" w:bidi="en-GB"/>
    </w:rPr>
  </w:style>
  <w:style w:type="paragraph" w:styleId="CommentSubject">
    <w:name w:val="annotation subject"/>
    <w:basedOn w:val="CommentText"/>
    <w:next w:val="CommentText"/>
    <w:link w:val="CommentSubjectChar"/>
    <w:uiPriority w:val="99"/>
    <w:semiHidden/>
    <w:unhideWhenUsed/>
    <w:rsid w:val="00DA2C3B"/>
    <w:rPr>
      <w:b/>
      <w:bCs/>
    </w:rPr>
  </w:style>
  <w:style w:type="character" w:customStyle="1" w:styleId="CommentSubjectChar">
    <w:name w:val="Comment Subject Char"/>
    <w:basedOn w:val="CommentTextChar"/>
    <w:link w:val="CommentSubject"/>
    <w:uiPriority w:val="99"/>
    <w:semiHidden/>
    <w:rsid w:val="00DA2C3B"/>
    <w:rPr>
      <w:rFonts w:ascii="Calibri" w:eastAsia="Calibri" w:hAnsi="Calibri" w:cs="Times New Roman"/>
      <w:b/>
      <w:bCs/>
      <w:sz w:val="20"/>
      <w:szCs w:val="20"/>
      <w:lang w:val="en-GB" w:eastAsia="en-GB" w:bidi="en-GB"/>
    </w:rPr>
  </w:style>
  <w:style w:type="paragraph" w:customStyle="1" w:styleId="Literat">
    <w:name w:val="Literat"/>
    <w:basedOn w:val="Normal"/>
    <w:uiPriority w:val="99"/>
    <w:rsid w:val="000624C4"/>
    <w:pPr>
      <w:spacing w:after="80" w:line="240" w:lineRule="auto"/>
      <w:jc w:val="both"/>
    </w:pPr>
    <w:rPr>
      <w:rFonts w:ascii="Times New Roman" w:eastAsia="Times New Roman" w:hAnsi="Times New Roman"/>
      <w:sz w:val="24"/>
      <w:szCs w:val="24"/>
      <w:lang w:val="en-US" w:eastAsia="cs-CZ"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784F5-DA6A-3E4D-9EE5-D957CC335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311</Words>
  <Characters>1779</Characters>
  <Application>Microsoft Office Word</Application>
  <DocSecurity>0</DocSecurity>
  <Lines>14</Lines>
  <Paragraphs>4</Paragraphs>
  <ScaleCrop>false</ScaleCrop>
  <HeadingPairs>
    <vt:vector size="4" baseType="variant">
      <vt:variant>
        <vt:lpstr>Tytuł</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Murphy</dc:creator>
  <cp:keywords/>
  <dc:description/>
  <cp:lastModifiedBy>Natalija Shikova</cp:lastModifiedBy>
  <cp:revision>28</cp:revision>
  <dcterms:created xsi:type="dcterms:W3CDTF">2024-04-25T11:59:00Z</dcterms:created>
  <dcterms:modified xsi:type="dcterms:W3CDTF">2026-03-20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5d224e3b2b97a0872ce542fca49d093bc91e19bd6b659659e20cca43bc919e</vt:lpwstr>
  </property>
</Properties>
</file>